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66F6" w:rsidRDefault="003F5CA6">
      <w:pPr>
        <w:pStyle w:val="Title"/>
        <w:pBdr>
          <w:top w:val="nil"/>
          <w:left w:val="nil"/>
          <w:bottom w:val="nil"/>
          <w:right w:val="nil"/>
          <w:between w:val="nil"/>
        </w:pBdr>
      </w:pPr>
      <w:bookmarkStart w:id="0" w:name="_5rf9wr4r3no2" w:colFirst="0" w:colLast="0"/>
      <w:bookmarkEnd w:id="0"/>
      <w:r>
        <w:t>Sharanya.D</w:t>
      </w:r>
    </w:p>
    <w:p w:rsidR="00D93BB5" w:rsidRDefault="00D93BB5">
      <w:r>
        <w:t>9845133285</w:t>
      </w:r>
    </w:p>
    <w:p w:rsidR="00974C3B" w:rsidRDefault="00CC31BA">
      <w:r>
        <w:t>Shar</w:t>
      </w:r>
      <w:r w:rsidR="00F10E19">
        <w:t>uhehe</w:t>
      </w:r>
      <w:bookmarkStart w:id="1" w:name="_GoBack"/>
      <w:bookmarkEnd w:id="1"/>
      <w:r w:rsidR="00974C3B">
        <w:t>@gmail.com</w:t>
      </w:r>
    </w:p>
    <w:p w:rsidR="008566F6" w:rsidRDefault="003F5CA6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AREER OBJECTIVE </w:t>
      </w:r>
    </w:p>
    <w:p w:rsidR="008566F6" w:rsidRDefault="003F5CA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pursue a challenging career and  be a part of progressive organization that gives a scope to enhance my knowledge and utilizing my skills towards the growth of the organization. </w:t>
      </w:r>
    </w:p>
    <w:p w:rsidR="008566F6" w:rsidRDefault="003F5CA6">
      <w:pPr>
        <w:rPr>
          <w:b/>
          <w:sz w:val="28"/>
          <w:szCs w:val="28"/>
        </w:rPr>
      </w:pPr>
      <w:r>
        <w:rPr>
          <w:b/>
          <w:sz w:val="28"/>
          <w:szCs w:val="28"/>
        </w:rPr>
        <w:t>ACADEMIC PROFILE</w:t>
      </w:r>
    </w:p>
    <w:p w:rsidR="008566F6" w:rsidRDefault="003F5CA6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Pursuing B.E (</w:t>
      </w:r>
      <w:r w:rsidR="000939DC">
        <w:rPr>
          <w:sz w:val="28"/>
          <w:szCs w:val="28"/>
        </w:rPr>
        <w:t>7</w:t>
      </w:r>
      <w:r>
        <w:rPr>
          <w:sz w:val="28"/>
          <w:szCs w:val="28"/>
        </w:rPr>
        <w:t>th sem ),CSE dept.,G</w:t>
      </w:r>
      <w:r w:rsidR="000939DC">
        <w:rPr>
          <w:sz w:val="28"/>
          <w:szCs w:val="28"/>
        </w:rPr>
        <w:t>ITAM</w:t>
      </w:r>
      <w:r>
        <w:rPr>
          <w:sz w:val="28"/>
          <w:szCs w:val="28"/>
        </w:rPr>
        <w:t xml:space="preserve"> ,</w:t>
      </w:r>
      <w:r w:rsidR="000939DC">
        <w:rPr>
          <w:sz w:val="28"/>
          <w:szCs w:val="28"/>
        </w:rPr>
        <w:t>B</w:t>
      </w:r>
      <w:r>
        <w:rPr>
          <w:sz w:val="28"/>
          <w:szCs w:val="28"/>
        </w:rPr>
        <w:t>angalore with a CGPA of 7.5</w:t>
      </w:r>
      <w:r w:rsidR="000939DC">
        <w:rPr>
          <w:sz w:val="28"/>
          <w:szCs w:val="28"/>
        </w:rPr>
        <w:t>8</w:t>
      </w:r>
      <w:r>
        <w:rPr>
          <w:sz w:val="28"/>
          <w:szCs w:val="28"/>
        </w:rPr>
        <w:t>( 2016-2020 batch).</w:t>
      </w:r>
    </w:p>
    <w:p w:rsidR="008566F6" w:rsidRDefault="003F5CA6">
      <w:pPr>
        <w:numPr>
          <w:ilvl w:val="0"/>
          <w:numId w:val="2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 xml:space="preserve">Pre university education at Venkatadri IND PU </w:t>
      </w:r>
      <w:r w:rsidR="000939DC">
        <w:rPr>
          <w:sz w:val="28"/>
          <w:szCs w:val="28"/>
        </w:rPr>
        <w:t>C</w:t>
      </w:r>
      <w:r>
        <w:rPr>
          <w:sz w:val="28"/>
          <w:szCs w:val="28"/>
        </w:rPr>
        <w:t>ollege</w:t>
      </w:r>
      <w:r w:rsidR="000939DC">
        <w:rPr>
          <w:sz w:val="28"/>
          <w:szCs w:val="28"/>
        </w:rPr>
        <w:t xml:space="preserve">, </w:t>
      </w:r>
      <w:r>
        <w:rPr>
          <w:sz w:val="28"/>
          <w:szCs w:val="28"/>
        </w:rPr>
        <w:t>Chintamani with a percentage of 85.32% in PCMB as core subjects(2014-2016).</w:t>
      </w:r>
    </w:p>
    <w:p w:rsidR="008566F6" w:rsidRDefault="003F5CA6">
      <w:pPr>
        <w:numPr>
          <w:ilvl w:val="0"/>
          <w:numId w:val="2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 xml:space="preserve">SSLC at Kishora </w:t>
      </w:r>
      <w:r w:rsidR="000939DC">
        <w:rPr>
          <w:sz w:val="28"/>
          <w:szCs w:val="28"/>
        </w:rPr>
        <w:t>V</w:t>
      </w:r>
      <w:r>
        <w:rPr>
          <w:sz w:val="28"/>
          <w:szCs w:val="28"/>
        </w:rPr>
        <w:t xml:space="preserve">idya </w:t>
      </w:r>
      <w:r w:rsidR="000939DC">
        <w:rPr>
          <w:sz w:val="28"/>
          <w:szCs w:val="28"/>
        </w:rPr>
        <w:t>B</w:t>
      </w:r>
      <w:r>
        <w:rPr>
          <w:sz w:val="28"/>
          <w:szCs w:val="28"/>
        </w:rPr>
        <w:t>havana,Chintamani with a percentage of 85.12%(2013-2014).</w:t>
      </w:r>
    </w:p>
    <w:p w:rsidR="008566F6" w:rsidRDefault="003F5CA6">
      <w:pPr>
        <w:rPr>
          <w:b/>
          <w:sz w:val="28"/>
          <w:szCs w:val="28"/>
        </w:rPr>
      </w:pPr>
      <w:r>
        <w:rPr>
          <w:b/>
          <w:sz w:val="28"/>
          <w:szCs w:val="28"/>
        </w:rPr>
        <w:t>TECHNICAL SKILLS</w:t>
      </w:r>
    </w:p>
    <w:p w:rsidR="008566F6" w:rsidRDefault="003F5CA6">
      <w:pPr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Programming languages :C,C++,JAVA</w:t>
      </w:r>
    </w:p>
    <w:p w:rsidR="008566F6" w:rsidRDefault="003F5CA6">
      <w:pPr>
        <w:numPr>
          <w:ilvl w:val="0"/>
          <w:numId w:val="3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Markup Languages:HTML</w:t>
      </w:r>
    </w:p>
    <w:p w:rsidR="008566F6" w:rsidRDefault="003F5CA6">
      <w:pPr>
        <w:numPr>
          <w:ilvl w:val="0"/>
          <w:numId w:val="3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Databases:MySQL</w:t>
      </w:r>
    </w:p>
    <w:p w:rsidR="008566F6" w:rsidRDefault="003F5CA6">
      <w:pPr>
        <w:rPr>
          <w:b/>
          <w:sz w:val="28"/>
          <w:szCs w:val="28"/>
        </w:rPr>
      </w:pPr>
      <w:r>
        <w:rPr>
          <w:b/>
          <w:sz w:val="28"/>
          <w:szCs w:val="28"/>
        </w:rPr>
        <w:t>SOFT SKILLS</w:t>
      </w:r>
    </w:p>
    <w:p w:rsidR="000939DC" w:rsidRDefault="000939DC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Optimistic</w:t>
      </w:r>
    </w:p>
    <w:p w:rsidR="008566F6" w:rsidRDefault="003F5CA6">
      <w:pPr>
        <w:numPr>
          <w:ilvl w:val="0"/>
          <w:numId w:val="1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Adaptability</w:t>
      </w:r>
    </w:p>
    <w:p w:rsidR="008566F6" w:rsidRDefault="003F5CA6">
      <w:pPr>
        <w:numPr>
          <w:ilvl w:val="0"/>
          <w:numId w:val="1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Flexibility</w:t>
      </w:r>
    </w:p>
    <w:p w:rsidR="008566F6" w:rsidRDefault="003F5CA6">
      <w:pPr>
        <w:numPr>
          <w:ilvl w:val="0"/>
          <w:numId w:val="1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Persistence</w:t>
      </w:r>
    </w:p>
    <w:p w:rsidR="008566F6" w:rsidRDefault="003F5CA6">
      <w:pPr>
        <w:numPr>
          <w:ilvl w:val="0"/>
          <w:numId w:val="1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Self</w:t>
      </w:r>
      <w:r w:rsidR="000939DC">
        <w:rPr>
          <w:sz w:val="28"/>
          <w:szCs w:val="28"/>
        </w:rPr>
        <w:t>-</w:t>
      </w:r>
      <w:r>
        <w:rPr>
          <w:sz w:val="28"/>
          <w:szCs w:val="28"/>
        </w:rPr>
        <w:t>motivation</w:t>
      </w:r>
    </w:p>
    <w:p w:rsidR="008566F6" w:rsidRDefault="003F5CA6">
      <w:pPr>
        <w:numPr>
          <w:ilvl w:val="0"/>
          <w:numId w:val="1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Time management</w:t>
      </w:r>
    </w:p>
    <w:p w:rsidR="008566F6" w:rsidRDefault="003F5CA6">
      <w:pPr>
        <w:numPr>
          <w:ilvl w:val="0"/>
          <w:numId w:val="1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Ability to work under pressure</w:t>
      </w:r>
    </w:p>
    <w:p w:rsidR="008566F6" w:rsidRDefault="003F5CA6">
      <w:pPr>
        <w:rPr>
          <w:b/>
          <w:sz w:val="28"/>
          <w:szCs w:val="28"/>
        </w:rPr>
      </w:pPr>
      <w:r>
        <w:rPr>
          <w:b/>
          <w:sz w:val="28"/>
          <w:szCs w:val="28"/>
        </w:rPr>
        <w:t>PERSONAL DETAILS</w:t>
      </w:r>
    </w:p>
    <w:p w:rsidR="008566F6" w:rsidRDefault="003F5CA6">
      <w:pPr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Father’s Name</w:t>
      </w:r>
      <w:r w:rsidR="000939DC">
        <w:rPr>
          <w:sz w:val="28"/>
          <w:szCs w:val="28"/>
        </w:rPr>
        <w:t xml:space="preserve"> : </w:t>
      </w:r>
      <w:r>
        <w:rPr>
          <w:sz w:val="28"/>
          <w:szCs w:val="28"/>
        </w:rPr>
        <w:t xml:space="preserve">Deva </w:t>
      </w:r>
      <w:r w:rsidR="000939DC">
        <w:rPr>
          <w:sz w:val="28"/>
          <w:szCs w:val="28"/>
        </w:rPr>
        <w:t>R</w:t>
      </w:r>
      <w:r>
        <w:rPr>
          <w:sz w:val="28"/>
          <w:szCs w:val="28"/>
        </w:rPr>
        <w:t>eddy</w:t>
      </w:r>
    </w:p>
    <w:p w:rsidR="008566F6" w:rsidRDefault="003F5CA6">
      <w:pPr>
        <w:numPr>
          <w:ilvl w:val="0"/>
          <w:numId w:val="4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Occupatio</w:t>
      </w:r>
      <w:r w:rsidR="000939DC">
        <w:rPr>
          <w:sz w:val="28"/>
          <w:szCs w:val="28"/>
        </w:rPr>
        <w:t xml:space="preserve">n  </w:t>
      </w:r>
      <w:r>
        <w:rPr>
          <w:sz w:val="28"/>
          <w:szCs w:val="28"/>
        </w:rPr>
        <w:t>: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>Business</w:t>
      </w:r>
    </w:p>
    <w:p w:rsidR="008566F6" w:rsidRDefault="003F5CA6">
      <w:pPr>
        <w:numPr>
          <w:ilvl w:val="0"/>
          <w:numId w:val="4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Mother’s Name :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>Shobha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>J</w:t>
      </w:r>
    </w:p>
    <w:p w:rsidR="008566F6" w:rsidRDefault="003F5CA6">
      <w:pPr>
        <w:numPr>
          <w:ilvl w:val="0"/>
          <w:numId w:val="4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 xml:space="preserve">Date of birth:11 </w:t>
      </w:r>
      <w:r w:rsidR="000939DC">
        <w:rPr>
          <w:sz w:val="28"/>
          <w:szCs w:val="28"/>
        </w:rPr>
        <w:t>N</w:t>
      </w:r>
      <w:r>
        <w:rPr>
          <w:sz w:val="28"/>
          <w:szCs w:val="28"/>
        </w:rPr>
        <w:t>ovember  1998</w:t>
      </w:r>
    </w:p>
    <w:p w:rsidR="008566F6" w:rsidRPr="000939DC" w:rsidRDefault="003F5CA6" w:rsidP="000939DC">
      <w:pPr>
        <w:numPr>
          <w:ilvl w:val="0"/>
          <w:numId w:val="4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Languages known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>:</w:t>
      </w:r>
      <w:r w:rsidR="000939DC">
        <w:rPr>
          <w:sz w:val="28"/>
          <w:szCs w:val="28"/>
        </w:rPr>
        <w:t xml:space="preserve"> K</w:t>
      </w:r>
      <w:r>
        <w:rPr>
          <w:sz w:val="28"/>
          <w:szCs w:val="28"/>
        </w:rPr>
        <w:t>annada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>,</w:t>
      </w:r>
      <w:r w:rsidR="000939DC">
        <w:rPr>
          <w:sz w:val="28"/>
          <w:szCs w:val="28"/>
        </w:rPr>
        <w:t xml:space="preserve"> E</w:t>
      </w:r>
      <w:r>
        <w:rPr>
          <w:sz w:val="28"/>
          <w:szCs w:val="28"/>
        </w:rPr>
        <w:t>nglish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>,</w:t>
      </w:r>
      <w:r w:rsidR="000939DC">
        <w:rPr>
          <w:sz w:val="28"/>
          <w:szCs w:val="28"/>
        </w:rPr>
        <w:t>H</w:t>
      </w:r>
      <w:r>
        <w:rPr>
          <w:sz w:val="28"/>
          <w:szCs w:val="28"/>
        </w:rPr>
        <w:t>indi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>,</w:t>
      </w:r>
      <w:r w:rsidR="000939DC">
        <w:rPr>
          <w:sz w:val="28"/>
          <w:szCs w:val="28"/>
        </w:rPr>
        <w:t>T</w:t>
      </w:r>
      <w:r>
        <w:rPr>
          <w:sz w:val="28"/>
          <w:szCs w:val="28"/>
        </w:rPr>
        <w:t>elugu</w:t>
      </w:r>
      <w:r w:rsidR="000939DC">
        <w:rPr>
          <w:sz w:val="28"/>
          <w:szCs w:val="28"/>
        </w:rPr>
        <w:t xml:space="preserve">  </w:t>
      </w:r>
    </w:p>
    <w:p w:rsidR="008566F6" w:rsidRDefault="003F5CA6">
      <w:pPr>
        <w:numPr>
          <w:ilvl w:val="0"/>
          <w:numId w:val="4"/>
        </w:numPr>
        <w:spacing w:before="0"/>
        <w:rPr>
          <w:sz w:val="28"/>
          <w:szCs w:val="28"/>
        </w:rPr>
      </w:pPr>
      <w:r>
        <w:rPr>
          <w:sz w:val="28"/>
          <w:szCs w:val="28"/>
        </w:rPr>
        <w:t>Address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>: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Beside Vivekananda </w:t>
      </w:r>
      <w:r w:rsidR="000939DC">
        <w:rPr>
          <w:sz w:val="28"/>
          <w:szCs w:val="28"/>
        </w:rPr>
        <w:t>C</w:t>
      </w:r>
      <w:r>
        <w:rPr>
          <w:sz w:val="28"/>
          <w:szCs w:val="28"/>
        </w:rPr>
        <w:t>olleg</w:t>
      </w:r>
      <w:r w:rsidR="000939DC">
        <w:rPr>
          <w:sz w:val="28"/>
          <w:szCs w:val="28"/>
        </w:rPr>
        <w:t xml:space="preserve">e </w:t>
      </w:r>
      <w:r>
        <w:rPr>
          <w:sz w:val="28"/>
          <w:szCs w:val="28"/>
        </w:rPr>
        <w:t>,Kalikamba road,</w:t>
      </w:r>
      <w:r w:rsidR="000939DC">
        <w:rPr>
          <w:sz w:val="28"/>
          <w:szCs w:val="28"/>
        </w:rPr>
        <w:t xml:space="preserve">  </w:t>
      </w:r>
      <w:r>
        <w:rPr>
          <w:sz w:val="28"/>
          <w:szCs w:val="28"/>
        </w:rPr>
        <w:t>N.R.Extension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>,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>Chintamani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>,Chikkaballapura</w:t>
      </w:r>
      <w:r w:rsidR="000939DC">
        <w:rPr>
          <w:sz w:val="28"/>
          <w:szCs w:val="28"/>
        </w:rPr>
        <w:t xml:space="preserve"> ,Karnataka-563125</w:t>
      </w:r>
    </w:p>
    <w:p w:rsidR="008566F6" w:rsidRDefault="003F5CA6">
      <w:pPr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8566F6" w:rsidRDefault="003F5CA6">
      <w:pPr>
        <w:rPr>
          <w:sz w:val="28"/>
          <w:szCs w:val="28"/>
        </w:rPr>
      </w:pPr>
      <w:r>
        <w:rPr>
          <w:sz w:val="28"/>
          <w:szCs w:val="28"/>
        </w:rPr>
        <w:t>I,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>Sharanya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>D hereby confirm and declare  that all the information given is true to best of my knowledge.</w:t>
      </w:r>
    </w:p>
    <w:p w:rsidR="008566F6" w:rsidRDefault="003F5CA6">
      <w:pPr>
        <w:rPr>
          <w:sz w:val="28"/>
          <w:szCs w:val="28"/>
        </w:rPr>
      </w:pPr>
      <w:r>
        <w:rPr>
          <w:sz w:val="28"/>
          <w:szCs w:val="28"/>
        </w:rPr>
        <w:t>Date:</w:t>
      </w:r>
      <w:r w:rsidR="000939DC">
        <w:rPr>
          <w:sz w:val="28"/>
          <w:szCs w:val="28"/>
        </w:rPr>
        <w:t xml:space="preserve"> </w:t>
      </w:r>
      <w:r w:rsidR="00584B4B">
        <w:rPr>
          <w:sz w:val="28"/>
          <w:szCs w:val="28"/>
        </w:rPr>
        <w:t>26</w:t>
      </w:r>
      <w:r>
        <w:rPr>
          <w:sz w:val="28"/>
          <w:szCs w:val="28"/>
        </w:rPr>
        <w:t>/0</w:t>
      </w:r>
      <w:r w:rsidR="00584B4B">
        <w:rPr>
          <w:sz w:val="28"/>
          <w:szCs w:val="28"/>
        </w:rPr>
        <w:t>6</w:t>
      </w:r>
      <w:r>
        <w:rPr>
          <w:sz w:val="28"/>
          <w:szCs w:val="28"/>
        </w:rPr>
        <w:t>/201</w:t>
      </w:r>
      <w:r w:rsidR="00584B4B">
        <w:rPr>
          <w:sz w:val="28"/>
          <w:szCs w:val="28"/>
        </w:rPr>
        <w:t>9</w:t>
      </w:r>
    </w:p>
    <w:p w:rsidR="008566F6" w:rsidRDefault="003F5CA6">
      <w:pPr>
        <w:rPr>
          <w:sz w:val="28"/>
          <w:szCs w:val="28"/>
        </w:rPr>
      </w:pPr>
      <w:r>
        <w:rPr>
          <w:sz w:val="28"/>
          <w:szCs w:val="28"/>
        </w:rPr>
        <w:t>Place</w:t>
      </w:r>
      <w:r w:rsidR="000939DC">
        <w:rPr>
          <w:sz w:val="28"/>
          <w:szCs w:val="28"/>
        </w:rPr>
        <w:t xml:space="preserve">: </w:t>
      </w:r>
      <w:r>
        <w:rPr>
          <w:sz w:val="28"/>
          <w:szCs w:val="28"/>
        </w:rPr>
        <w:t>Bangalore</w:t>
      </w:r>
    </w:p>
    <w:p w:rsidR="008566F6" w:rsidRDefault="003F5CA6">
      <w:pPr>
        <w:ind w:left="7200"/>
        <w:rPr>
          <w:sz w:val="28"/>
          <w:szCs w:val="28"/>
        </w:rPr>
      </w:pPr>
      <w:r>
        <w:rPr>
          <w:sz w:val="28"/>
          <w:szCs w:val="28"/>
        </w:rPr>
        <w:t>Sharanya</w:t>
      </w:r>
      <w:r w:rsidR="000939DC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D  </w:t>
      </w:r>
    </w:p>
    <w:sectPr w:rsidR="008566F6">
      <w:headerReference w:type="default" r:id="rId7"/>
      <w:headerReference w:type="first" r:id="rId8"/>
      <w:footerReference w:type="first" r:id="rId9"/>
      <w:pgSz w:w="12240" w:h="15840"/>
      <w:pgMar w:top="1080" w:right="1800" w:bottom="1080" w:left="180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402E" w:rsidRDefault="00FC402E">
      <w:pPr>
        <w:spacing w:before="0" w:line="240" w:lineRule="auto"/>
      </w:pPr>
      <w:r>
        <w:separator/>
      </w:r>
    </w:p>
  </w:endnote>
  <w:endnote w:type="continuationSeparator" w:id="0">
    <w:p w:rsidR="00FC402E" w:rsidRDefault="00FC402E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auto"/>
    <w:pitch w:val="default"/>
  </w:font>
  <w:font w:name="Playfair Display">
    <w:altName w:val="Calibri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6F6" w:rsidRDefault="008566F6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402E" w:rsidRDefault="00FC402E">
      <w:pPr>
        <w:spacing w:before="0" w:line="240" w:lineRule="auto"/>
      </w:pPr>
      <w:r>
        <w:separator/>
      </w:r>
    </w:p>
  </w:footnote>
  <w:footnote w:type="continuationSeparator" w:id="0">
    <w:p w:rsidR="00FC402E" w:rsidRDefault="00FC402E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6F6" w:rsidRDefault="003F5CA6">
    <w:pPr>
      <w:pBdr>
        <w:top w:val="nil"/>
        <w:left w:val="nil"/>
        <w:bottom w:val="nil"/>
        <w:right w:val="nil"/>
        <w:between w:val="nil"/>
      </w:pBdr>
      <w:spacing w:before="400" w:line="480" w:lineRule="auto"/>
      <w:jc w:val="right"/>
      <w:rPr>
        <w:color w:val="F75D5D"/>
      </w:rPr>
    </w:pPr>
    <w:r>
      <w:rPr>
        <w:color w:val="F75D5D"/>
      </w:rPr>
      <w:fldChar w:fldCharType="begin"/>
    </w:r>
    <w:r>
      <w:rPr>
        <w:color w:val="F75D5D"/>
      </w:rPr>
      <w:instrText>PAGE</w:instrText>
    </w:r>
    <w:r>
      <w:rPr>
        <w:color w:val="F75D5D"/>
      </w:rPr>
      <w:fldChar w:fldCharType="separate"/>
    </w:r>
    <w:r w:rsidR="000939DC">
      <w:rPr>
        <w:noProof/>
        <w:color w:val="F75D5D"/>
      </w:rPr>
      <w:t>2</w:t>
    </w:r>
    <w:r>
      <w:rPr>
        <w:color w:val="F75D5D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66F6" w:rsidRDefault="008566F6">
    <w:pPr>
      <w:pBdr>
        <w:top w:val="nil"/>
        <w:left w:val="nil"/>
        <w:bottom w:val="nil"/>
        <w:right w:val="nil"/>
        <w:between w:val="nil"/>
      </w:pBdr>
      <w:spacing w:before="0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70A72"/>
    <w:multiLevelType w:val="multilevel"/>
    <w:tmpl w:val="B50C45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8D06C4C"/>
    <w:multiLevelType w:val="multilevel"/>
    <w:tmpl w:val="FEBC33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2B4409A"/>
    <w:multiLevelType w:val="multilevel"/>
    <w:tmpl w:val="312E29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85762D1"/>
    <w:multiLevelType w:val="multilevel"/>
    <w:tmpl w:val="903CF5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TIxM7c0NbW0MLY0tTRR0lEKTi0uzszPAykwrAUA6I6RGCwAAAA="/>
  </w:docVars>
  <w:rsids>
    <w:rsidRoot w:val="008566F6"/>
    <w:rsid w:val="0003339E"/>
    <w:rsid w:val="000939DC"/>
    <w:rsid w:val="000B2CA9"/>
    <w:rsid w:val="002B5904"/>
    <w:rsid w:val="003A1BF2"/>
    <w:rsid w:val="003F5CA6"/>
    <w:rsid w:val="00584B4B"/>
    <w:rsid w:val="0067033D"/>
    <w:rsid w:val="00793050"/>
    <w:rsid w:val="008566F6"/>
    <w:rsid w:val="008944B7"/>
    <w:rsid w:val="008C7E71"/>
    <w:rsid w:val="00901AF1"/>
    <w:rsid w:val="00974C3B"/>
    <w:rsid w:val="00A865FC"/>
    <w:rsid w:val="00B15E1C"/>
    <w:rsid w:val="00B33EB2"/>
    <w:rsid w:val="00BD0AC9"/>
    <w:rsid w:val="00BD5BD6"/>
    <w:rsid w:val="00CC31BA"/>
    <w:rsid w:val="00D93BB5"/>
    <w:rsid w:val="00D9740A"/>
    <w:rsid w:val="00DA378A"/>
    <w:rsid w:val="00F10E19"/>
    <w:rsid w:val="00F9680A"/>
    <w:rsid w:val="00FC402E"/>
    <w:rsid w:val="00FF7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82476"/>
  <w15:docId w15:val="{71B3BE94-00EA-493B-9433-7A3349206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ato" w:eastAsia="Lato" w:hAnsi="Lato" w:cs="Lato"/>
        <w:lang w:val="en" w:eastAsia="en-IN" w:bidi="ar-SA"/>
      </w:rPr>
    </w:rPrDefault>
    <w:pPrDefault>
      <w:pPr>
        <w:spacing w:before="20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widowControl w:val="0"/>
      <w:spacing w:before="320" w:line="240" w:lineRule="auto"/>
      <w:ind w:right="-30"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ind w:left="-15" w:right="-30"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0" w:line="240" w:lineRule="auto"/>
      <w:ind w:left="-15" w:right="-30"/>
      <w:outlineLvl w:val="2"/>
    </w:pPr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0" w:after="200" w:line="240" w:lineRule="auto"/>
      <w:ind w:right="-15"/>
    </w:pPr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spacing w:before="0" w:line="276" w:lineRule="auto"/>
      <w:ind w:right="-30"/>
    </w:pPr>
    <w:rPr>
      <w:color w:val="999999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83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SC</cp:lastModifiedBy>
  <cp:revision>30</cp:revision>
  <dcterms:created xsi:type="dcterms:W3CDTF">2019-06-26T12:55:00Z</dcterms:created>
  <dcterms:modified xsi:type="dcterms:W3CDTF">2021-01-13T07:02:00Z</dcterms:modified>
</cp:coreProperties>
</file>